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5969" w:rsidRDefault="00995969">
      <w:r>
        <w:t xml:space="preserve">Appendix A. </w:t>
      </w:r>
      <w:r w:rsidRPr="00995969">
        <w:t>Density estimates of monarch butterflies overwintering in central Mexico</w:t>
      </w:r>
      <w:r>
        <w:t>: Modeling of Brower et al. (2004) storm-mortality data.</w:t>
      </w:r>
    </w:p>
    <w:p w:rsidR="001E64B2" w:rsidRDefault="001E64B2">
      <w:r>
        <w:t xml:space="preserve">Data provided by </w:t>
      </w:r>
      <w:r w:rsidR="00AD33E8">
        <w:t>L. Brower</w:t>
      </w:r>
      <w:r>
        <w:t xml:space="preserve">. </w:t>
      </w:r>
    </w:p>
    <w:p w:rsidR="00FE1896" w:rsidRDefault="00A00FF5">
      <w:r>
        <w:rPr>
          <w:noProof/>
        </w:rPr>
        <w:drawing>
          <wp:inline distT="0" distB="0" distL="0" distR="0" wp14:anchorId="2F845800" wp14:editId="26E1622E">
            <wp:extent cx="5235394" cy="4115157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35394" cy="4115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64B2" w:rsidRPr="007F64B2" w:rsidRDefault="001E64B2" w:rsidP="007F64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eastAsia="Times New Roman" w:cs="Courier New"/>
          <w:color w:val="000000"/>
          <w:szCs w:val="20"/>
        </w:rPr>
      </w:pPr>
      <w:r w:rsidRPr="001E64B2">
        <w:rPr>
          <w:rFonts w:eastAsia="Times New Roman" w:cs="Courier New"/>
          <w:color w:val="000000"/>
          <w:szCs w:val="20"/>
        </w:rPr>
        <w:t xml:space="preserve">Counts of dead and moribund butterflies made at </w:t>
      </w:r>
      <w:r w:rsidR="007F64B2" w:rsidRPr="007F64B2">
        <w:rPr>
          <w:rFonts w:eastAsia="Times New Roman" w:cs="Courier New"/>
          <w:color w:val="000000"/>
          <w:szCs w:val="20"/>
        </w:rPr>
        <w:t>Conejos</w:t>
      </w:r>
      <w:r w:rsidRPr="001E64B2">
        <w:rPr>
          <w:rFonts w:eastAsia="Times New Roman" w:cs="Courier New"/>
          <w:color w:val="000000"/>
          <w:szCs w:val="20"/>
        </w:rPr>
        <w:t xml:space="preserve"> colony.</w:t>
      </w:r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Min. 1st Qu.  Median    Mean 3rd Qu.    Max. </w:t>
      </w:r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1.0    43.0    86.0   290.4   </w:t>
      </w:r>
      <w:proofErr w:type="gramStart"/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>195.0  2354.0</w:t>
      </w:r>
      <w:proofErr w:type="gramEnd"/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</w:t>
      </w:r>
    </w:p>
    <w:p w:rsidR="007F64B2" w:rsidRPr="007F64B2" w:rsidRDefault="007F64B2" w:rsidP="007F64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7F64B2" w:rsidRPr="007F64B2" w:rsidRDefault="0031713D" w:rsidP="007F64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>Zapatero</w:t>
      </w:r>
      <w:r w:rsidR="001E64B2">
        <w:rPr>
          <w:rFonts w:eastAsia="Times New Roman" w:cs="Courier New"/>
          <w:color w:val="000000"/>
        </w:rPr>
        <w:t xml:space="preserve"> colony</w:t>
      </w:r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Min. 1st Qu.  Median    Mean 3rd Qu.    Max. </w:t>
      </w:r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0.0    40.0    83.0   105.1   158.0   372.0 </w:t>
      </w:r>
    </w:p>
    <w:p w:rsidR="007F64B2" w:rsidRDefault="007F64B2"/>
    <w:p w:rsidR="007F64B2" w:rsidRDefault="00E220D7">
      <w:r>
        <w:t xml:space="preserve">Three of the 29 samples collected for the Conejos colony comprised 55% of the total number of individuals collected; conversely, the three </w:t>
      </w:r>
      <w:r w:rsidR="0031713D">
        <w:t>highest counts for the Zapatero</w:t>
      </w:r>
      <w:r>
        <w:t xml:space="preserve"> colony comprised 28% of the total number of individuals collected. </w:t>
      </w:r>
      <w:r w:rsidR="007F64B2">
        <w:t>The maximum Conejos colony observation (2,354 butterflies per 0.2 × 0.2 m</w:t>
      </w:r>
      <w:r w:rsidR="007F64B2" w:rsidRPr="007F64B2">
        <w:rPr>
          <w:vertAlign w:val="superscript"/>
        </w:rPr>
        <w:t>2</w:t>
      </w:r>
      <w:r w:rsidR="007F64B2">
        <w:t xml:space="preserve"> plot) was identified as an outlier</w:t>
      </w:r>
      <w:r w:rsidR="00BA2EBB">
        <w:t xml:space="preserve"> among the 29 samples</w:t>
      </w:r>
      <w:r w:rsidR="007F64B2">
        <w:t>; Grubbs test identified the 2</w:t>
      </w:r>
      <w:r w:rsidR="007F64B2" w:rsidRPr="007F64B2">
        <w:rPr>
          <w:vertAlign w:val="superscript"/>
        </w:rPr>
        <w:t>nd</w:t>
      </w:r>
      <w:r w:rsidR="007F64B2">
        <w:t xml:space="preserve"> highest Conejos observation, 1,100, as an outlier as well.</w:t>
      </w:r>
    </w:p>
    <w:p w:rsidR="007F64B2" w:rsidRDefault="007F64B2"/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F64B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proofErr w:type="gramStart"/>
      <w:r w:rsidRPr="007F64B2">
        <w:rPr>
          <w:rFonts w:ascii="Lucida Console" w:eastAsia="Times New Roman" w:hAnsi="Lucida Console" w:cs="Courier New"/>
          <w:color w:val="0000FF"/>
          <w:sz w:val="20"/>
          <w:szCs w:val="20"/>
        </w:rPr>
        <w:t>chisq.out.test</w:t>
      </w:r>
      <w:proofErr w:type="spellEnd"/>
      <w:r w:rsidRPr="007F64B2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proofErr w:type="gramEnd"/>
      <w:r w:rsidRPr="007F64B2">
        <w:rPr>
          <w:rFonts w:ascii="Lucida Console" w:eastAsia="Times New Roman" w:hAnsi="Lucida Console" w:cs="Courier New"/>
          <w:color w:val="0000FF"/>
          <w:sz w:val="20"/>
          <w:szCs w:val="20"/>
        </w:rPr>
        <w:t>conejosmd</w:t>
      </w:r>
      <w:proofErr w:type="spellEnd"/>
      <w:r w:rsidRPr="007F64B2">
        <w:rPr>
          <w:rFonts w:ascii="Lucida Console" w:eastAsia="Times New Roman" w:hAnsi="Lucida Console" w:cs="Courier New"/>
          <w:color w:val="0000FF"/>
          <w:sz w:val="20"/>
          <w:szCs w:val="20"/>
        </w:rPr>
        <w:t>, variance=</w:t>
      </w:r>
      <w:proofErr w:type="spellStart"/>
      <w:r w:rsidRPr="007F64B2">
        <w:rPr>
          <w:rFonts w:ascii="Lucida Console" w:eastAsia="Times New Roman" w:hAnsi="Lucida Console" w:cs="Courier New"/>
          <w:color w:val="0000FF"/>
          <w:sz w:val="20"/>
          <w:szCs w:val="20"/>
        </w:rPr>
        <w:t>var</w:t>
      </w:r>
      <w:proofErr w:type="spellEnd"/>
      <w:r w:rsidRPr="007F64B2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7F64B2">
        <w:rPr>
          <w:rFonts w:ascii="Lucida Console" w:eastAsia="Times New Roman" w:hAnsi="Lucida Console" w:cs="Courier New"/>
          <w:color w:val="0000FF"/>
          <w:sz w:val="20"/>
          <w:szCs w:val="20"/>
        </w:rPr>
        <w:t>conejosmd</w:t>
      </w:r>
      <w:proofErr w:type="spellEnd"/>
      <w:r w:rsidRPr="007F64B2">
        <w:rPr>
          <w:rFonts w:ascii="Lucida Console" w:eastAsia="Times New Roman" w:hAnsi="Lucida Console" w:cs="Courier New"/>
          <w:color w:val="0000FF"/>
          <w:sz w:val="20"/>
          <w:szCs w:val="20"/>
        </w:rPr>
        <w:t>), opposite = FALSE) #checking to see if highest value is an outlier</w:t>
      </w:r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ab/>
      </w:r>
      <w:proofErr w:type="gramStart"/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>chi-squared</w:t>
      </w:r>
      <w:proofErr w:type="gramEnd"/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test for outlier</w:t>
      </w:r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>data</w:t>
      </w:r>
      <w:proofErr w:type="gramEnd"/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:  </w:t>
      </w:r>
      <w:proofErr w:type="spellStart"/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>conejosmd</w:t>
      </w:r>
      <w:proofErr w:type="spellEnd"/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>X-squared = 16.655, p-value = 0.00004483</w:t>
      </w:r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>alternative</w:t>
      </w:r>
      <w:proofErr w:type="gramEnd"/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hypothesis: highest value 2354 is an outlier</w:t>
      </w:r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F64B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proofErr w:type="gramStart"/>
      <w:r w:rsidRPr="007F64B2">
        <w:rPr>
          <w:rFonts w:ascii="Lucida Console" w:eastAsia="Times New Roman" w:hAnsi="Lucida Console" w:cs="Courier New"/>
          <w:color w:val="0000FF"/>
          <w:sz w:val="20"/>
          <w:szCs w:val="20"/>
        </w:rPr>
        <w:t>dixon.test</w:t>
      </w:r>
      <w:proofErr w:type="spellEnd"/>
      <w:r w:rsidRPr="007F64B2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proofErr w:type="gramEnd"/>
      <w:r w:rsidRPr="007F64B2">
        <w:rPr>
          <w:rFonts w:ascii="Lucida Console" w:eastAsia="Times New Roman" w:hAnsi="Lucida Console" w:cs="Courier New"/>
          <w:color w:val="0000FF"/>
          <w:sz w:val="20"/>
          <w:szCs w:val="20"/>
        </w:rPr>
        <w:t>conejosmd</w:t>
      </w:r>
      <w:proofErr w:type="spellEnd"/>
      <w:r w:rsidRPr="007F64B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, type = 0, opposite = FALSE, </w:t>
      </w:r>
      <w:proofErr w:type="spellStart"/>
      <w:r w:rsidRPr="007F64B2">
        <w:rPr>
          <w:rFonts w:ascii="Lucida Console" w:eastAsia="Times New Roman" w:hAnsi="Lucida Console" w:cs="Courier New"/>
          <w:color w:val="0000FF"/>
          <w:sz w:val="20"/>
          <w:szCs w:val="20"/>
        </w:rPr>
        <w:t>two.sided</w:t>
      </w:r>
      <w:proofErr w:type="spellEnd"/>
      <w:r w:rsidRPr="007F64B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= FALSE)</w:t>
      </w:r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ab/>
        <w:t>Dixon test for outliers</w:t>
      </w:r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>data</w:t>
      </w:r>
      <w:proofErr w:type="gramEnd"/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:  </w:t>
      </w:r>
      <w:proofErr w:type="spellStart"/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>conejosmd</w:t>
      </w:r>
      <w:proofErr w:type="spellEnd"/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>Q = 0.53672, p-value &lt; 0.00000000000000022</w:t>
      </w:r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>alternative</w:t>
      </w:r>
      <w:proofErr w:type="gramEnd"/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hypothesis: highest value 2354 is an outlier</w:t>
      </w:r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F64B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proofErr w:type="gramStart"/>
      <w:r w:rsidRPr="007F64B2">
        <w:rPr>
          <w:rFonts w:ascii="Lucida Console" w:eastAsia="Times New Roman" w:hAnsi="Lucida Console" w:cs="Courier New"/>
          <w:color w:val="0000FF"/>
          <w:sz w:val="20"/>
          <w:szCs w:val="20"/>
        </w:rPr>
        <w:t>grubbs.test</w:t>
      </w:r>
      <w:proofErr w:type="spellEnd"/>
      <w:r w:rsidRPr="007F64B2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proofErr w:type="gramEnd"/>
      <w:r w:rsidRPr="007F64B2">
        <w:rPr>
          <w:rFonts w:ascii="Lucida Console" w:eastAsia="Times New Roman" w:hAnsi="Lucida Console" w:cs="Courier New"/>
          <w:color w:val="0000FF"/>
          <w:sz w:val="20"/>
          <w:szCs w:val="20"/>
        </w:rPr>
        <w:t>conejosmd</w:t>
      </w:r>
      <w:proofErr w:type="spellEnd"/>
      <w:r w:rsidRPr="007F64B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, type = 20, opposite = FALSE, </w:t>
      </w:r>
      <w:proofErr w:type="spellStart"/>
      <w:r w:rsidRPr="007F64B2">
        <w:rPr>
          <w:rFonts w:ascii="Lucida Console" w:eastAsia="Times New Roman" w:hAnsi="Lucida Console" w:cs="Courier New"/>
          <w:color w:val="0000FF"/>
          <w:sz w:val="20"/>
          <w:szCs w:val="20"/>
        </w:rPr>
        <w:t>two.sided</w:t>
      </w:r>
      <w:proofErr w:type="spellEnd"/>
      <w:r w:rsidRPr="007F64B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= FALSE)</w:t>
      </w:r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ab/>
        <w:t>Grubbs test for two outliers</w:t>
      </w:r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>data</w:t>
      </w:r>
      <w:proofErr w:type="gramEnd"/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:  </w:t>
      </w:r>
      <w:proofErr w:type="spellStart"/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>conejosmd</w:t>
      </w:r>
      <w:proofErr w:type="spellEnd"/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>U = 0.24417, p-value &lt; 0.00000000000000022</w:t>
      </w:r>
    </w:p>
    <w:p w:rsidR="007F64B2" w:rsidRPr="007F64B2" w:rsidRDefault="007F64B2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>alternative</w:t>
      </w:r>
      <w:proofErr w:type="gramEnd"/>
      <w:r w:rsidRPr="007F64B2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hypothesis: highest values 1199 , 2354 are outliers</w:t>
      </w:r>
    </w:p>
    <w:p w:rsidR="007F64B2" w:rsidRDefault="007F64B2"/>
    <w:p w:rsidR="007F64B2" w:rsidRDefault="007F64B2">
      <w:r>
        <w:t xml:space="preserve">Similarly, 372 and 275 </w:t>
      </w:r>
      <w:r w:rsidRPr="007F64B2">
        <w:t>butterflies</w:t>
      </w:r>
      <w:r w:rsidR="001E64B2">
        <w:t xml:space="preserve"> collected</w:t>
      </w:r>
      <w:r w:rsidRPr="007F64B2">
        <w:t xml:space="preserve"> </w:t>
      </w:r>
      <w:r w:rsidR="001E64B2">
        <w:t>in single</w:t>
      </w:r>
      <w:r w:rsidRPr="007F64B2">
        <w:t xml:space="preserve"> 0.2 × 0.2 m</w:t>
      </w:r>
      <w:r w:rsidRPr="007F64B2">
        <w:rPr>
          <w:vertAlign w:val="superscript"/>
        </w:rPr>
        <w:t>2</w:t>
      </w:r>
      <w:r w:rsidRPr="007F64B2">
        <w:t xml:space="preserve"> plot</w:t>
      </w:r>
      <w:r w:rsidR="001E64B2">
        <w:t>s</w:t>
      </w:r>
      <w:r>
        <w:t xml:space="preserve"> were identified as ou</w:t>
      </w:r>
      <w:r w:rsidR="0031713D">
        <w:t>tliers in the Zapatero</w:t>
      </w:r>
      <w:r w:rsidR="00C00435">
        <w:t xml:space="preserve"> sample.</w:t>
      </w:r>
    </w:p>
    <w:p w:rsidR="00F44BEC" w:rsidRDefault="00A95FEC">
      <w:r>
        <w:t xml:space="preserve">Because of these outliers, or extreme values, we used </w:t>
      </w:r>
      <w:r w:rsidR="007F64B2">
        <w:t xml:space="preserve">the </w:t>
      </w:r>
      <w:proofErr w:type="spellStart"/>
      <w:r w:rsidR="007F64B2" w:rsidRPr="00A95FEC">
        <w:rPr>
          <w:i/>
        </w:rPr>
        <w:t>evd</w:t>
      </w:r>
      <w:proofErr w:type="spellEnd"/>
      <w:r w:rsidR="007F64B2">
        <w:t xml:space="preserve"> library in R (</w:t>
      </w:r>
      <w:r w:rsidR="007F64B2" w:rsidRPr="007F64B2">
        <w:t>Stephenson</w:t>
      </w:r>
      <w:r>
        <w:t>,</w:t>
      </w:r>
      <w:r w:rsidRPr="00A95FEC">
        <w:t xml:space="preserve"> </w:t>
      </w:r>
      <w:r w:rsidRPr="007F64B2">
        <w:t>A. G.</w:t>
      </w:r>
      <w:r>
        <w:t xml:space="preserve"> 2002</w:t>
      </w:r>
      <w:r w:rsidR="007F64B2" w:rsidRPr="007F64B2">
        <w:t xml:space="preserve">. </w:t>
      </w:r>
      <w:proofErr w:type="spellStart"/>
      <w:r w:rsidR="007F64B2" w:rsidRPr="007F64B2">
        <w:t>evd</w:t>
      </w:r>
      <w:proofErr w:type="spellEnd"/>
      <w:r w:rsidR="007F64B2" w:rsidRPr="007F64B2">
        <w:t>: Extr</w:t>
      </w:r>
      <w:r>
        <w:t>eme Value Distributions. R News</w:t>
      </w:r>
      <w:r w:rsidR="007F64B2" w:rsidRPr="007F64B2">
        <w:t xml:space="preserve"> 2(2):31-32, URL: </w:t>
      </w:r>
      <w:hyperlink r:id="rId5" w:history="1">
        <w:r w:rsidRPr="007B53EB">
          <w:rPr>
            <w:rStyle w:val="Hyperlink"/>
          </w:rPr>
          <w:t>http://CRAN.R-project.org/doc/Rnews/</w:t>
        </w:r>
      </w:hyperlink>
      <w:r w:rsidR="007F64B2">
        <w:t>)</w:t>
      </w:r>
      <w:r>
        <w:t xml:space="preserve"> for fitting theoretical distributions</w:t>
      </w:r>
      <w:r w:rsidR="00507E63">
        <w:t xml:space="preserve"> with maximum likelihood to the generalized extreme value distribution</w:t>
      </w:r>
      <w:r>
        <w:t xml:space="preserve">. </w:t>
      </w:r>
      <w:r w:rsidR="00F44BEC">
        <w:t>A gamma distribution fit best</w:t>
      </w:r>
    </w:p>
    <w:p w:rsidR="00F44BEC" w:rsidRPr="00F44BEC" w:rsidRDefault="00F44BEC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44BE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F44BEC">
        <w:rPr>
          <w:rFonts w:ascii="Lucida Console" w:eastAsia="Times New Roman" w:hAnsi="Lucida Console" w:cs="Courier New"/>
          <w:color w:val="0000FF"/>
          <w:sz w:val="20"/>
          <w:szCs w:val="20"/>
        </w:rPr>
        <w:t>fitzap_g$aic</w:t>
      </w:r>
      <w:proofErr w:type="spellEnd"/>
    </w:p>
    <w:p w:rsidR="00F44BEC" w:rsidRPr="00F44BEC" w:rsidRDefault="00F44BEC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44BEC">
        <w:rPr>
          <w:rFonts w:ascii="Lucida Console" w:eastAsia="Times New Roman" w:hAnsi="Lucida Console" w:cs="Courier New"/>
          <w:color w:val="000000"/>
          <w:sz w:val="20"/>
          <w:szCs w:val="20"/>
        </w:rPr>
        <w:t>[1] 307.1915</w:t>
      </w:r>
    </w:p>
    <w:p w:rsidR="00F44BEC" w:rsidRPr="00F44BEC" w:rsidRDefault="00F44BEC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44BE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F44BEC">
        <w:rPr>
          <w:rFonts w:ascii="Lucida Console" w:eastAsia="Times New Roman" w:hAnsi="Lucida Console" w:cs="Courier New"/>
          <w:color w:val="0000FF"/>
          <w:sz w:val="20"/>
          <w:szCs w:val="20"/>
        </w:rPr>
        <w:t>fitzap_ln$aic</w:t>
      </w:r>
      <w:proofErr w:type="spellEnd"/>
    </w:p>
    <w:p w:rsidR="00F44BEC" w:rsidRPr="00F44BEC" w:rsidRDefault="00F44BEC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44BEC">
        <w:rPr>
          <w:rFonts w:ascii="Lucida Console" w:eastAsia="Times New Roman" w:hAnsi="Lucida Console" w:cs="Courier New"/>
          <w:color w:val="000000"/>
          <w:sz w:val="20"/>
          <w:szCs w:val="20"/>
        </w:rPr>
        <w:t>[1] 344.2689</w:t>
      </w:r>
    </w:p>
    <w:p w:rsidR="00F44BEC" w:rsidRPr="00F44BEC" w:rsidRDefault="00F44BEC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44BE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F44BEC">
        <w:rPr>
          <w:rFonts w:ascii="Lucida Console" w:eastAsia="Times New Roman" w:hAnsi="Lucida Console" w:cs="Courier New"/>
          <w:color w:val="0000FF"/>
          <w:sz w:val="20"/>
          <w:szCs w:val="20"/>
        </w:rPr>
        <w:t>fitzap_w$aic</w:t>
      </w:r>
      <w:proofErr w:type="spellEnd"/>
    </w:p>
    <w:p w:rsidR="00F44BEC" w:rsidRDefault="00F44BEC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44BEC">
        <w:rPr>
          <w:rFonts w:ascii="Lucida Console" w:eastAsia="Times New Roman" w:hAnsi="Lucida Console" w:cs="Courier New"/>
          <w:color w:val="000000"/>
          <w:sz w:val="20"/>
          <w:szCs w:val="20"/>
        </w:rPr>
        <w:t>[1] 316.2081</w:t>
      </w:r>
    </w:p>
    <w:p w:rsidR="00F44BEC" w:rsidRPr="00F44BEC" w:rsidRDefault="00F44BEC" w:rsidP="00F44B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7F64B2" w:rsidRDefault="00A95FEC">
      <w:r>
        <w:t xml:space="preserve">The location of this </w:t>
      </w:r>
      <w:r w:rsidR="00F44BEC">
        <w:t>gamma</w:t>
      </w:r>
      <w:r>
        <w:t xml:space="preserve"> distribution</w:t>
      </w:r>
      <w:r w:rsidR="00C00435">
        <w:t xml:space="preserve"> for the </w:t>
      </w:r>
      <w:r w:rsidR="0031713D">
        <w:t>Zapatero</w:t>
      </w:r>
      <w:r w:rsidR="00C00435">
        <w:t xml:space="preserve"> colony</w:t>
      </w:r>
      <w:r>
        <w:t xml:space="preserve"> is 54.13</w:t>
      </w:r>
      <w:r w:rsidR="00507E63">
        <w:t>2</w:t>
      </w:r>
      <w:r>
        <w:t>, the scale 56.84</w:t>
      </w:r>
      <w:r w:rsidR="00507E63">
        <w:t>1</w:t>
      </w:r>
      <w:r>
        <w:t>, and the shape 0.299.</w:t>
      </w:r>
      <w:r w:rsidR="007F64B2">
        <w:t xml:space="preserve"> </w:t>
      </w:r>
    </w:p>
    <w:p w:rsidR="00507E63" w:rsidRDefault="00507E63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proofErr w:type="gramStart"/>
      <w:r w:rsidRPr="00507E63">
        <w:rPr>
          <w:rFonts w:ascii="Lucida Console" w:eastAsia="Times New Roman" w:hAnsi="Lucida Console" w:cs="Courier New"/>
          <w:color w:val="0000FF"/>
          <w:sz w:val="20"/>
          <w:szCs w:val="20"/>
        </w:rPr>
        <w:t>fitzapev</w:t>
      </w:r>
      <w:proofErr w:type="spellEnd"/>
      <w:proofErr w:type="gramEnd"/>
      <w:r w:rsidRPr="00507E6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507E63">
        <w:rPr>
          <w:rFonts w:ascii="Lucida Console" w:eastAsia="Times New Roman" w:hAnsi="Lucida Console" w:cs="Courier New"/>
          <w:color w:val="0000FF"/>
          <w:sz w:val="20"/>
          <w:szCs w:val="20"/>
        </w:rPr>
        <w:t>fgev</w:t>
      </w:r>
      <w:proofErr w:type="spellEnd"/>
      <w:r w:rsidRPr="00507E63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507E63">
        <w:rPr>
          <w:rFonts w:ascii="Lucida Console" w:eastAsia="Times New Roman" w:hAnsi="Lucida Console" w:cs="Courier New"/>
          <w:color w:val="0000FF"/>
          <w:sz w:val="20"/>
          <w:szCs w:val="20"/>
        </w:rPr>
        <w:t>zapateromd</w:t>
      </w:r>
      <w:proofErr w:type="spellEnd"/>
      <w:r w:rsidRPr="00507E63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507E63" w:rsidRDefault="00507E63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507E6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param2z &lt;- </w:t>
      </w:r>
      <w:proofErr w:type="spellStart"/>
      <w:r w:rsidRPr="00507E63">
        <w:rPr>
          <w:rFonts w:ascii="Lucida Console" w:eastAsia="Times New Roman" w:hAnsi="Lucida Console" w:cs="Courier New"/>
          <w:color w:val="0000FF"/>
          <w:sz w:val="20"/>
          <w:szCs w:val="20"/>
        </w:rPr>
        <w:t>fitzapev$estimate</w:t>
      </w:r>
      <w:proofErr w:type="spellEnd"/>
    </w:p>
    <w:p w:rsidR="00507E63" w:rsidRPr="00507E63" w:rsidRDefault="00507E63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507E63">
        <w:rPr>
          <w:rFonts w:ascii="Lucida Console" w:eastAsia="Times New Roman" w:hAnsi="Lucida Console" w:cs="Courier New"/>
          <w:color w:val="0000FF"/>
          <w:sz w:val="20"/>
          <w:szCs w:val="20"/>
        </w:rPr>
        <w:t>&gt; param2z</w:t>
      </w:r>
    </w:p>
    <w:p w:rsidR="00507E63" w:rsidRPr="00507E63" w:rsidRDefault="00507E63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507E63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 </w:t>
      </w:r>
      <w:proofErr w:type="spellStart"/>
      <w:proofErr w:type="gramStart"/>
      <w:r w:rsidRPr="00507E63">
        <w:rPr>
          <w:rFonts w:ascii="Lucida Console" w:eastAsia="Times New Roman" w:hAnsi="Lucida Console" w:cs="Courier New"/>
          <w:color w:val="000000"/>
          <w:sz w:val="20"/>
          <w:szCs w:val="20"/>
        </w:rPr>
        <w:t>loc</w:t>
      </w:r>
      <w:proofErr w:type="spellEnd"/>
      <w:proofErr w:type="gramEnd"/>
      <w:r w:rsidRPr="00507E63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scale      shape </w:t>
      </w:r>
    </w:p>
    <w:p w:rsidR="00C00435" w:rsidRDefault="00507E63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507E63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54.1324358 </w:t>
      </w:r>
      <w:proofErr w:type="gramStart"/>
      <w:r w:rsidRPr="00507E63">
        <w:rPr>
          <w:rFonts w:ascii="Lucida Console" w:eastAsia="Times New Roman" w:hAnsi="Lucida Console" w:cs="Courier New"/>
          <w:color w:val="000000"/>
          <w:sz w:val="20"/>
          <w:szCs w:val="20"/>
        </w:rPr>
        <w:t>56.8411528  0.2986697</w:t>
      </w:r>
      <w:proofErr w:type="gramEnd"/>
      <w:r w:rsidRPr="00507E63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</w:t>
      </w:r>
    </w:p>
    <w:p w:rsidR="00C00435" w:rsidRDefault="00C00435" w:rsidP="00C0043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EA5FC2" w:rsidRDefault="00EA5FC2" w:rsidP="00C0043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center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EA5FC2" w:rsidRDefault="00EA5FC2">
      <w:pPr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</w:rPr>
        <w:br w:type="page"/>
      </w:r>
    </w:p>
    <w:p w:rsidR="00EA5FC2" w:rsidRDefault="00EA5FC2" w:rsidP="00C0043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center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EA5FC2" w:rsidRDefault="00EA5FC2" w:rsidP="00C0043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center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spellStart"/>
      <w:r>
        <w:rPr>
          <w:rFonts w:ascii="Lucida Console" w:eastAsia="Times New Roman" w:hAnsi="Lucida Console" w:cs="Courier New"/>
          <w:color w:val="000000"/>
          <w:sz w:val="20"/>
          <w:szCs w:val="20"/>
        </w:rPr>
        <w:t>Zapateros</w:t>
      </w:r>
      <w:proofErr w:type="spellEnd"/>
    </w:p>
    <w:p w:rsidR="00507E63" w:rsidRPr="00C00435" w:rsidRDefault="00C00435" w:rsidP="00C0043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center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0A3B9D67" wp14:editId="19AC5267">
            <wp:extent cx="4653280" cy="3657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5328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7E63" w:rsidRDefault="00507E63"/>
    <w:p w:rsidR="00727990" w:rsidRDefault="002C46D7" w:rsidP="00EA5FC2">
      <w:pPr>
        <w:jc w:val="center"/>
      </w:pPr>
      <w:r>
        <w:rPr>
          <w:noProof/>
        </w:rPr>
        <w:drawing>
          <wp:inline distT="0" distB="0" distL="0" distR="0" wp14:anchorId="690CEC64" wp14:editId="4EA689C1">
            <wp:extent cx="465328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5328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896" w:rsidRDefault="00FE1896"/>
    <w:p w:rsidR="00FE1896" w:rsidRDefault="00FE1896"/>
    <w:p w:rsidR="00E1339C" w:rsidRDefault="00E1339C"/>
    <w:p w:rsidR="00E1339C" w:rsidRDefault="00E1339C">
      <w:r>
        <w:t>For the Conejos colony, a lognormal model fit the distribution best</w:t>
      </w:r>
      <w:r w:rsidR="00F44BEC">
        <w:t xml:space="preserve"> (AIC = 377.984 versus AIC = 379.741 for a Weibull fit)</w:t>
      </w:r>
      <w:r>
        <w:t>.</w:t>
      </w:r>
    </w:p>
    <w:p w:rsidR="00F44BEC" w:rsidRDefault="00F44BEC">
      <w:proofErr w:type="spellStart"/>
      <w:r w:rsidRPr="00F44BEC">
        <w:t>fitcon_lnr</w:t>
      </w:r>
      <w:proofErr w:type="spellEnd"/>
      <w:r w:rsidRPr="00F44BEC">
        <w:t xml:space="preserve"> &lt;- </w:t>
      </w:r>
      <w:proofErr w:type="spellStart"/>
      <w:proofErr w:type="gramStart"/>
      <w:r w:rsidRPr="00F44BEC">
        <w:t>fitdistr</w:t>
      </w:r>
      <w:proofErr w:type="spellEnd"/>
      <w:r w:rsidRPr="00F44BEC">
        <w:t>(</w:t>
      </w:r>
      <w:proofErr w:type="spellStart"/>
      <w:proofErr w:type="gramEnd"/>
      <w:r w:rsidRPr="00F44BEC">
        <w:t>conejosmd</w:t>
      </w:r>
      <w:proofErr w:type="spellEnd"/>
      <w:r w:rsidRPr="00F44BEC">
        <w:t>, "lognormal")</w:t>
      </w:r>
    </w:p>
    <w:p w:rsidR="00F44BEC" w:rsidRPr="00F44BEC" w:rsidRDefault="00F44BEC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44BE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F44BEC">
        <w:rPr>
          <w:rFonts w:ascii="Lucida Console" w:eastAsia="Times New Roman" w:hAnsi="Lucida Console" w:cs="Courier New"/>
          <w:color w:val="0000FF"/>
          <w:sz w:val="20"/>
          <w:szCs w:val="20"/>
        </w:rPr>
        <w:t>fitcon_lnr</w:t>
      </w:r>
      <w:proofErr w:type="spellEnd"/>
    </w:p>
    <w:p w:rsidR="00F44BEC" w:rsidRPr="00F44BEC" w:rsidRDefault="00F44BEC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44BEC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F44BEC">
        <w:rPr>
          <w:rFonts w:ascii="Lucida Console" w:eastAsia="Times New Roman" w:hAnsi="Lucida Console" w:cs="Courier New"/>
          <w:color w:val="000000"/>
          <w:sz w:val="20"/>
          <w:szCs w:val="20"/>
        </w:rPr>
        <w:t>meanlog</w:t>
      </w:r>
      <w:proofErr w:type="spellEnd"/>
      <w:proofErr w:type="gramEnd"/>
      <w:r w:rsidRPr="00F44BEC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</w:t>
      </w:r>
      <w:proofErr w:type="spellStart"/>
      <w:r w:rsidRPr="00F44BEC">
        <w:rPr>
          <w:rFonts w:ascii="Lucida Console" w:eastAsia="Times New Roman" w:hAnsi="Lucida Console" w:cs="Courier New"/>
          <w:color w:val="000000"/>
          <w:sz w:val="20"/>
          <w:szCs w:val="20"/>
        </w:rPr>
        <w:t>sdlog</w:t>
      </w:r>
      <w:proofErr w:type="spellEnd"/>
      <w:r w:rsidRPr="00F44BEC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</w:t>
      </w:r>
    </w:p>
    <w:p w:rsidR="00F44BEC" w:rsidRPr="00F44BEC" w:rsidRDefault="00F44BEC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44BEC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4.5395633   1.6315071 </w:t>
      </w:r>
    </w:p>
    <w:p w:rsidR="00F44BEC" w:rsidRPr="00F44BEC" w:rsidRDefault="00F44BEC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44BEC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(0.3029633) (0.2142274)</w:t>
      </w:r>
    </w:p>
    <w:p w:rsidR="00F44BEC" w:rsidRDefault="00F44BEC"/>
    <w:p w:rsidR="00EA5FC2" w:rsidRDefault="00EA5FC2" w:rsidP="00EA5FC2">
      <w:pPr>
        <w:jc w:val="center"/>
      </w:pPr>
      <w:r>
        <w:t>Conejos</w:t>
      </w:r>
    </w:p>
    <w:p w:rsidR="00E1339C" w:rsidRDefault="00E1339C" w:rsidP="00EA5FC2">
      <w:pPr>
        <w:jc w:val="center"/>
      </w:pPr>
      <w:bookmarkStart w:id="0" w:name="_GoBack"/>
      <w:r>
        <w:rPr>
          <w:noProof/>
        </w:rPr>
        <w:drawing>
          <wp:inline distT="0" distB="0" distL="0" distR="0" wp14:anchorId="0FD0C9C0" wp14:editId="72AAE8E0">
            <wp:extent cx="4653280" cy="3657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5328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BA2EBB" w:rsidRDefault="00BA2EBB">
      <w:r>
        <w:br w:type="page"/>
      </w:r>
    </w:p>
    <w:p w:rsidR="00BA2EBB" w:rsidRDefault="00BA2EBB" w:rsidP="00EA5FC2">
      <w:pPr>
        <w:jc w:val="center"/>
      </w:pPr>
    </w:p>
    <w:p w:rsidR="00BA2EBB" w:rsidRDefault="00BA2EBB" w:rsidP="00EA5FC2">
      <w:pPr>
        <w:jc w:val="center"/>
      </w:pPr>
      <w:r>
        <w:t>Conejos</w:t>
      </w:r>
    </w:p>
    <w:p w:rsidR="00B83F25" w:rsidRDefault="00B83F25" w:rsidP="00EA5FC2">
      <w:pPr>
        <w:jc w:val="center"/>
      </w:pPr>
      <w:r>
        <w:rPr>
          <w:noProof/>
        </w:rPr>
        <w:drawing>
          <wp:inline distT="0" distB="0" distL="0" distR="0" wp14:anchorId="45102DB7" wp14:editId="49BA6613">
            <wp:extent cx="4653280" cy="3657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5328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3F25" w:rsidRDefault="00B83F25"/>
    <w:p w:rsidR="002C46D7" w:rsidRDefault="002C46D7"/>
    <w:p w:rsidR="00BA2EBB" w:rsidRDefault="00BA2EBB"/>
    <w:p w:rsidR="00FE1896" w:rsidRDefault="00534F00">
      <w:r>
        <w:t>Simulating from the Zapatero</w:t>
      </w:r>
      <w:r w:rsidR="00EA5FC2">
        <w:t xml:space="preserve"> colony </w:t>
      </w:r>
      <w:r w:rsidR="00AB0756">
        <w:t xml:space="preserve">generalized extreme value </w:t>
      </w:r>
      <w:r w:rsidR="00EA5FC2">
        <w:t>distribution yielded</w:t>
      </w:r>
    </w:p>
    <w:p w:rsidR="00743ADE" w:rsidRPr="00743ADE" w:rsidRDefault="00534F00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gramStart"/>
      <w:r>
        <w:rPr>
          <w:rFonts w:ascii="Lucida Console" w:eastAsia="Times New Roman" w:hAnsi="Lucida Console" w:cs="Courier New"/>
          <w:color w:val="0000FF"/>
          <w:sz w:val="20"/>
          <w:szCs w:val="20"/>
        </w:rPr>
        <w:t>summary(</w:t>
      </w:r>
      <w:proofErr w:type="spellStart"/>
      <w:proofErr w:type="gramEnd"/>
      <w:r>
        <w:rPr>
          <w:rFonts w:ascii="Lucida Console" w:eastAsia="Times New Roman" w:hAnsi="Lucida Console" w:cs="Courier New"/>
          <w:color w:val="0000FF"/>
          <w:sz w:val="20"/>
          <w:szCs w:val="20"/>
        </w:rPr>
        <w:t>thetaZapatero</w:t>
      </w:r>
      <w:r w:rsidR="00743ADE" w:rsidRPr="00743ADE">
        <w:rPr>
          <w:rFonts w:ascii="Lucida Console" w:eastAsia="Times New Roman" w:hAnsi="Lucida Console" w:cs="Courier New"/>
          <w:color w:val="0000FF"/>
          <w:sz w:val="20"/>
          <w:szCs w:val="20"/>
        </w:rPr>
        <w:t>EV</w:t>
      </w:r>
      <w:proofErr w:type="spellEnd"/>
      <w:r w:rsidR="00743ADE" w:rsidRPr="00743ADE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743ADE" w:rsidRPr="00743ADE" w:rsidRDefault="00743ADE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743ADE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Min. 1st Qu.  Median    Mean 3rd Qu.    Max. </w:t>
      </w:r>
    </w:p>
    <w:p w:rsidR="00743ADE" w:rsidRPr="00743ADE" w:rsidRDefault="00743ADE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743ADE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0.00   36.51   </w:t>
      </w:r>
      <w:proofErr w:type="gramStart"/>
      <w:r w:rsidRPr="00743ADE">
        <w:rPr>
          <w:rFonts w:ascii="Lucida Console" w:eastAsia="Times New Roman" w:hAnsi="Lucida Console" w:cs="Courier New"/>
          <w:color w:val="000000"/>
          <w:sz w:val="20"/>
          <w:szCs w:val="20"/>
        </w:rPr>
        <w:t>76.14  110.90</w:t>
      </w:r>
      <w:proofErr w:type="gramEnd"/>
      <w:r w:rsidRPr="00743ADE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140.00 </w:t>
      </w:r>
      <w:r w:rsidR="00534F00">
        <w:rPr>
          <w:rFonts w:ascii="Lucida Console" w:eastAsia="Times New Roman" w:hAnsi="Lucida Console" w:cs="Courier New"/>
          <w:color w:val="000000"/>
          <w:sz w:val="20"/>
          <w:szCs w:val="20"/>
        </w:rPr>
        <w:t>4000</w:t>
      </w:r>
      <w:r w:rsidRPr="00743ADE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.00 </w:t>
      </w:r>
    </w:p>
    <w:p w:rsidR="00743ADE" w:rsidRDefault="00743ADE"/>
    <w:p w:rsidR="00AB0756" w:rsidRDefault="00AB0756">
      <w:r>
        <w:t>This compares to a</w:t>
      </w:r>
      <w:r w:rsidR="00B65EC8">
        <w:t>n observed</w:t>
      </w:r>
      <w:r>
        <w:t xml:space="preserve"> median of 83</w:t>
      </w:r>
      <w:r w:rsidR="007E12C5">
        <w:t xml:space="preserve"> butterflies</w:t>
      </w:r>
      <w:r>
        <w:t xml:space="preserve"> and a</w:t>
      </w:r>
      <w:r w:rsidR="00B65EC8">
        <w:t>n observed</w:t>
      </w:r>
      <w:r>
        <w:t xml:space="preserve"> mean of 105.1</w:t>
      </w:r>
      <w:r w:rsidR="007E12C5">
        <w:t xml:space="preserve"> butterflies (variance 8,996)</w:t>
      </w:r>
      <w:r>
        <w:t xml:space="preserve"> from the 29 </w:t>
      </w:r>
      <w:r w:rsidR="00534F00">
        <w:t>samples collected from Zapatero</w:t>
      </w:r>
      <w:r>
        <w:t xml:space="preserve"> colony.</w:t>
      </w:r>
    </w:p>
    <w:p w:rsidR="00EA5FC2" w:rsidRDefault="00EA5FC2">
      <w:r>
        <w:t xml:space="preserve">There are 250,000 </w:t>
      </w:r>
      <w:r w:rsidRPr="007F64B2">
        <w:t>0.2 × 0.2 m</w:t>
      </w:r>
      <w:r w:rsidRPr="007F64B2">
        <w:rPr>
          <w:vertAlign w:val="superscript"/>
        </w:rPr>
        <w:t>2</w:t>
      </w:r>
      <w:r w:rsidRPr="007F64B2">
        <w:t xml:space="preserve"> plot</w:t>
      </w:r>
      <w:r>
        <w:t>s per hectare. Multiplying values drawn from the distribution by 250,000 provides the estimates in densities per ha.</w:t>
      </w:r>
    </w:p>
    <w:p w:rsidR="00534F00" w:rsidRPr="00534F00" w:rsidRDefault="00534F00" w:rsidP="00534F00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534F00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gramStart"/>
      <w:r w:rsidRPr="00534F00">
        <w:rPr>
          <w:rFonts w:ascii="Lucida Console" w:eastAsia="Times New Roman" w:hAnsi="Lucida Console" w:cs="Courier New"/>
          <w:color w:val="0000FF"/>
          <w:sz w:val="20"/>
          <w:szCs w:val="20"/>
        </w:rPr>
        <w:t>summary(</w:t>
      </w:r>
      <w:proofErr w:type="spellStart"/>
      <w:proofErr w:type="gramEnd"/>
      <w:r w:rsidRPr="00534F00">
        <w:rPr>
          <w:rFonts w:ascii="Lucida Console" w:eastAsia="Times New Roman" w:hAnsi="Lucida Console" w:cs="Courier New"/>
          <w:color w:val="0000FF"/>
          <w:sz w:val="20"/>
          <w:szCs w:val="20"/>
        </w:rPr>
        <w:t>thetaZapateroEVHA</w:t>
      </w:r>
      <w:proofErr w:type="spellEnd"/>
      <w:r w:rsidRPr="00534F00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534F00" w:rsidRPr="00534F00" w:rsidRDefault="00534F00" w:rsidP="00534F00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534F00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Min.    1st Qu.     Median       Mean    3rd Qu.       Max. </w:t>
      </w:r>
    </w:p>
    <w:p w:rsidR="00534F00" w:rsidRPr="00534F00" w:rsidRDefault="00534F00" w:rsidP="00534F00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534F00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   0    9110000   19000000   27700000   35000000 3210000000</w:t>
      </w:r>
    </w:p>
    <w:p w:rsidR="00980BE9" w:rsidRPr="00980BE9" w:rsidRDefault="00980BE9" w:rsidP="00980BE9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EA5FC2" w:rsidRPr="00EA5FC2" w:rsidRDefault="00EA5FC2" w:rsidP="00EA5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EA5FC2" w:rsidRDefault="00EA5FC2">
      <w:r>
        <w:t xml:space="preserve">Note, </w:t>
      </w:r>
      <w:r w:rsidR="00AB0756">
        <w:t xml:space="preserve">the </w:t>
      </w:r>
      <w:r>
        <w:t xml:space="preserve">maximum is </w:t>
      </w:r>
      <w:r w:rsidR="00534F00">
        <w:t>3.2</w:t>
      </w:r>
      <w:r w:rsidR="00743ADE">
        <w:t xml:space="preserve"> billion</w:t>
      </w:r>
      <w:r>
        <w:t xml:space="preserve"> per ha according to this extreme value distribution</w:t>
      </w:r>
      <w:r w:rsidR="00743ADE">
        <w:t>, which is absurd (and further evidence that the maximum observations were outliers)</w:t>
      </w:r>
      <w:r>
        <w:t xml:space="preserve">. The median, however, is </w:t>
      </w:r>
      <w:r w:rsidR="00743ADE">
        <w:t xml:space="preserve">19 </w:t>
      </w:r>
      <w:r w:rsidR="00743ADE">
        <w:lastRenderedPageBreak/>
        <w:t>million</w:t>
      </w:r>
      <w:r>
        <w:t xml:space="preserve"> per ha. The mean is </w:t>
      </w:r>
      <w:r w:rsidR="00743ADE">
        <w:t>27.</w:t>
      </w:r>
      <w:r w:rsidR="00534F00">
        <w:t>7</w:t>
      </w:r>
      <w:r>
        <w:t xml:space="preserve"> million per ha.</w:t>
      </w:r>
      <w:r w:rsidR="00743ADE">
        <w:t xml:space="preserve"> Placing a maximum density of 100,000,000 per ha led to a slightly lowered mean.</w:t>
      </w:r>
    </w:p>
    <w:p w:rsidR="00534F00" w:rsidRPr="00534F00" w:rsidRDefault="00534F00" w:rsidP="00534F00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534F00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gramStart"/>
      <w:r w:rsidRPr="00534F00">
        <w:rPr>
          <w:rFonts w:ascii="Lucida Console" w:eastAsia="Times New Roman" w:hAnsi="Lucida Console" w:cs="Courier New"/>
          <w:color w:val="0000FF"/>
          <w:sz w:val="20"/>
          <w:szCs w:val="20"/>
        </w:rPr>
        <w:t>summary(</w:t>
      </w:r>
      <w:proofErr w:type="spellStart"/>
      <w:proofErr w:type="gramEnd"/>
      <w:r w:rsidRPr="00534F00">
        <w:rPr>
          <w:rFonts w:ascii="Lucida Console" w:eastAsia="Times New Roman" w:hAnsi="Lucida Console" w:cs="Courier New"/>
          <w:color w:val="0000FF"/>
          <w:sz w:val="20"/>
          <w:szCs w:val="20"/>
        </w:rPr>
        <w:t>thetaZapateroEVHA</w:t>
      </w:r>
      <w:proofErr w:type="spellEnd"/>
      <w:r w:rsidRPr="00534F00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534F00" w:rsidRPr="00534F00" w:rsidRDefault="00534F00" w:rsidP="00534F00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534F00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Min.   1st Qu.    Median      Mean   3rd Qu.      Max. </w:t>
      </w:r>
    </w:p>
    <w:p w:rsidR="00534F00" w:rsidRPr="00534F00" w:rsidRDefault="00534F00" w:rsidP="00534F00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534F00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  0   </w:t>
      </w:r>
      <w:proofErr w:type="gramStart"/>
      <w:r w:rsidRPr="00534F00">
        <w:rPr>
          <w:rFonts w:ascii="Lucida Console" w:eastAsia="Times New Roman" w:hAnsi="Lucida Console" w:cs="Courier New"/>
          <w:color w:val="000000"/>
          <w:sz w:val="20"/>
          <w:szCs w:val="20"/>
        </w:rPr>
        <w:t>8750000  18200000</w:t>
      </w:r>
      <w:proofErr w:type="gramEnd"/>
      <w:r w:rsidRPr="00534F00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23500000  32700000 100000000 </w:t>
      </w:r>
    </w:p>
    <w:p w:rsidR="00743ADE" w:rsidRPr="00743ADE" w:rsidRDefault="00743ADE" w:rsidP="00980B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743ADE" w:rsidRDefault="00980BE9">
      <w:r>
        <w:t>The revised</w:t>
      </w:r>
      <w:r w:rsidR="00743ADE">
        <w:t xml:space="preserve"> median is </w:t>
      </w:r>
      <w:r>
        <w:t>18</w:t>
      </w:r>
      <w:r w:rsidR="00534F00">
        <w:t>.2</w:t>
      </w:r>
      <w:r w:rsidR="00743ADE">
        <w:t xml:space="preserve"> million</w:t>
      </w:r>
      <w:r w:rsidR="00AB0756">
        <w:t xml:space="preserve"> butterflies</w:t>
      </w:r>
      <w:r w:rsidR="00743ADE">
        <w:t xml:space="preserve"> per ha </w:t>
      </w:r>
      <w:r w:rsidR="005E2139">
        <w:t>and</w:t>
      </w:r>
      <w:r w:rsidR="00743ADE">
        <w:t xml:space="preserve"> the mean is 2</w:t>
      </w:r>
      <w:r w:rsidR="00534F00">
        <w:t>3.5</w:t>
      </w:r>
      <w:r w:rsidR="00743ADE">
        <w:t xml:space="preserve"> million</w:t>
      </w:r>
      <w:r w:rsidR="00AB0756">
        <w:t xml:space="preserve"> butterflies</w:t>
      </w:r>
      <w:r w:rsidR="00743ADE">
        <w:t xml:space="preserve"> per ha.</w:t>
      </w:r>
    </w:p>
    <w:p w:rsidR="00AB0756" w:rsidRDefault="00AB0756"/>
    <w:p w:rsidR="00AB0756" w:rsidRDefault="00AB0756">
      <w:r>
        <w:t>Simulating from the Conejos colony log-normal distribution yielded</w:t>
      </w:r>
    </w:p>
    <w:p w:rsidR="00AB0756" w:rsidRPr="00AB0756" w:rsidRDefault="00AB0756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B075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gramStart"/>
      <w:r w:rsidRPr="00AB0756">
        <w:rPr>
          <w:rFonts w:ascii="Lucida Console" w:eastAsia="Times New Roman" w:hAnsi="Lucida Console" w:cs="Courier New"/>
          <w:color w:val="0000FF"/>
          <w:sz w:val="20"/>
          <w:szCs w:val="20"/>
        </w:rPr>
        <w:t>summary(</w:t>
      </w:r>
      <w:proofErr w:type="spellStart"/>
      <w:proofErr w:type="gramEnd"/>
      <w:r w:rsidRPr="00AB0756">
        <w:rPr>
          <w:rFonts w:ascii="Lucida Console" w:eastAsia="Times New Roman" w:hAnsi="Lucida Console" w:cs="Courier New"/>
          <w:color w:val="0000FF"/>
          <w:sz w:val="20"/>
          <w:szCs w:val="20"/>
        </w:rPr>
        <w:t>thetaConejos</w:t>
      </w:r>
      <w:proofErr w:type="spellEnd"/>
      <w:r w:rsidRPr="00AB0756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AB0756" w:rsidRPr="00AB0756" w:rsidRDefault="00AB0756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AB07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Min.  1st Qu.   Median     </w:t>
      </w:r>
      <w:proofErr w:type="gramStart"/>
      <w:r w:rsidRPr="00AB0756">
        <w:rPr>
          <w:rFonts w:ascii="Lucida Console" w:eastAsia="Times New Roman" w:hAnsi="Lucida Console" w:cs="Courier New"/>
          <w:color w:val="000000"/>
          <w:sz w:val="20"/>
          <w:szCs w:val="20"/>
        </w:rPr>
        <w:t>Mean  3rd</w:t>
      </w:r>
      <w:proofErr w:type="gramEnd"/>
      <w:r w:rsidRPr="00AB07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Qu.     Max. </w:t>
      </w:r>
    </w:p>
    <w:p w:rsidR="00AB0756" w:rsidRPr="00AB0756" w:rsidRDefault="00AB0756" w:rsidP="001D0685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AB07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0.0     31.1     93.7    353.9    281.5 390600.0 </w:t>
      </w:r>
    </w:p>
    <w:p w:rsidR="00AB0756" w:rsidRDefault="00AB0756">
      <w:r>
        <w:t>These values compare to a median of 86</w:t>
      </w:r>
      <w:r w:rsidR="007E12C5">
        <w:t xml:space="preserve"> butterflies per sample</w:t>
      </w:r>
      <w:r>
        <w:t xml:space="preserve"> and a mean of 290.4</w:t>
      </w:r>
      <w:r w:rsidR="007E12C5">
        <w:t xml:space="preserve"> butterflies per sample (variance = 255,674)</w:t>
      </w:r>
      <w:r>
        <w:t>.</w:t>
      </w:r>
    </w:p>
    <w:p w:rsidR="00AB0756" w:rsidRDefault="00AB0756">
      <w:r>
        <w:t>When extrapolating from the plots to the hectare scale, the distribution (capped with values no greater than 100,000,000) is</w:t>
      </w:r>
    </w:p>
    <w:p w:rsidR="00AB0756" w:rsidRPr="00AB0756" w:rsidRDefault="00AB0756" w:rsidP="00534F00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B075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gramStart"/>
      <w:r w:rsidRPr="00AB0756">
        <w:rPr>
          <w:rFonts w:ascii="Lucida Console" w:eastAsia="Times New Roman" w:hAnsi="Lucida Console" w:cs="Courier New"/>
          <w:color w:val="0000FF"/>
          <w:sz w:val="20"/>
          <w:szCs w:val="20"/>
        </w:rPr>
        <w:t>summary(</w:t>
      </w:r>
      <w:proofErr w:type="spellStart"/>
      <w:proofErr w:type="gramEnd"/>
      <w:r w:rsidRPr="00AB0756">
        <w:rPr>
          <w:rFonts w:ascii="Lucida Console" w:eastAsia="Times New Roman" w:hAnsi="Lucida Console" w:cs="Courier New"/>
          <w:color w:val="0000FF"/>
          <w:sz w:val="20"/>
          <w:szCs w:val="20"/>
        </w:rPr>
        <w:t>thetaConejosHA</w:t>
      </w:r>
      <w:proofErr w:type="spellEnd"/>
      <w:r w:rsidRPr="00AB0756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534F00" w:rsidRPr="00534F00" w:rsidRDefault="00534F00" w:rsidP="00534F00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534F00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</w:t>
      </w:r>
      <w:r>
        <w:rPr>
          <w:rFonts w:ascii="Lucida Console" w:eastAsia="Times New Roman" w:hAnsi="Lucida Console" w:cs="Courier New"/>
          <w:color w:val="000000"/>
          <w:sz w:val="20"/>
          <w:szCs w:val="20"/>
        </w:rPr>
        <w:tab/>
      </w:r>
      <w:r w:rsidRPr="00534F00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Min.   1st Qu.    Median      Mean   3rd Qu.      Max. </w:t>
      </w:r>
    </w:p>
    <w:p w:rsidR="00534F00" w:rsidRPr="00534F00" w:rsidRDefault="00534F00" w:rsidP="00534F00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534F00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</w:t>
      </w:r>
      <w:r>
        <w:rPr>
          <w:rFonts w:ascii="Lucida Console" w:eastAsia="Times New Roman" w:hAnsi="Lucida Console" w:cs="Courier New"/>
          <w:color w:val="000000"/>
          <w:sz w:val="20"/>
          <w:szCs w:val="20"/>
        </w:rPr>
        <w:tab/>
      </w:r>
      <w:r w:rsidRPr="00534F00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12500   </w:t>
      </w:r>
      <w:proofErr w:type="gramStart"/>
      <w:r w:rsidRPr="00534F00">
        <w:rPr>
          <w:rFonts w:ascii="Lucida Console" w:eastAsia="Times New Roman" w:hAnsi="Lucida Console" w:cs="Courier New"/>
          <w:color w:val="000000"/>
          <w:sz w:val="20"/>
          <w:szCs w:val="20"/>
        </w:rPr>
        <w:t>6060000  15900000</w:t>
      </w:r>
      <w:proofErr w:type="gramEnd"/>
      <w:r w:rsidRPr="00534F00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25000000  37000000 100000000</w:t>
      </w:r>
    </w:p>
    <w:p w:rsidR="00AB0756" w:rsidRDefault="00AB0756">
      <w:r>
        <w:t xml:space="preserve">Thus, the median density for this colony was </w:t>
      </w:r>
      <w:r w:rsidR="005E2139">
        <w:t>15.9 million</w:t>
      </w:r>
      <w:r>
        <w:t xml:space="preserve"> butterflies per ha, with a mean of </w:t>
      </w:r>
      <w:r w:rsidR="005E2139">
        <w:t>25</w:t>
      </w:r>
      <w:r>
        <w:t xml:space="preserve"> million butterflies per ha.</w:t>
      </w:r>
    </w:p>
    <w:p w:rsidR="00AB0756" w:rsidRDefault="00AB0756"/>
    <w:p w:rsidR="00743ADE" w:rsidRDefault="00743ADE"/>
    <w:p w:rsidR="00743ADE" w:rsidRDefault="00743ADE"/>
    <w:sectPr w:rsidR="00743A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NzaxNLM0NzMzNjRQ0lEKTi0uzszPAykwqgUArsRsqiwAAAA="/>
  </w:docVars>
  <w:rsids>
    <w:rsidRoot w:val="002C46D7"/>
    <w:rsid w:val="001D0685"/>
    <w:rsid w:val="001E64B2"/>
    <w:rsid w:val="001F6222"/>
    <w:rsid w:val="002C46D7"/>
    <w:rsid w:val="0031713D"/>
    <w:rsid w:val="003417F7"/>
    <w:rsid w:val="004D5D36"/>
    <w:rsid w:val="00507E63"/>
    <w:rsid w:val="00534F00"/>
    <w:rsid w:val="005E2139"/>
    <w:rsid w:val="006F4243"/>
    <w:rsid w:val="00707112"/>
    <w:rsid w:val="00743ADE"/>
    <w:rsid w:val="007E12C5"/>
    <w:rsid w:val="007F64B2"/>
    <w:rsid w:val="00980BE9"/>
    <w:rsid w:val="00995969"/>
    <w:rsid w:val="00A00FF5"/>
    <w:rsid w:val="00A95FEC"/>
    <w:rsid w:val="00AB0756"/>
    <w:rsid w:val="00AD33E8"/>
    <w:rsid w:val="00B65EC8"/>
    <w:rsid w:val="00B83F25"/>
    <w:rsid w:val="00BA2EBB"/>
    <w:rsid w:val="00C00435"/>
    <w:rsid w:val="00D9377F"/>
    <w:rsid w:val="00E1339C"/>
    <w:rsid w:val="00E220D7"/>
    <w:rsid w:val="00EA5FC2"/>
    <w:rsid w:val="00F44BEC"/>
    <w:rsid w:val="00FA1A2C"/>
    <w:rsid w:val="00FE1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C5B4FD5-D060-46AB-BFF4-59F4C8BF3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5FEC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80BE9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80BE9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3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3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1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5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4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hyperlink" Target="http://CRAN.R-project.org/doc/Rnews/" TargetMode="External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17</TotalTime>
  <Pages>6</Pages>
  <Words>713</Words>
  <Characters>40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ESC</Company>
  <LinksUpToDate>false</LinksUpToDate>
  <CharactersWithSpaces>47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gmartin, Wayne E.</dc:creator>
  <cp:keywords/>
  <dc:description/>
  <cp:lastModifiedBy>Thogmartin, Wayne E.</cp:lastModifiedBy>
  <cp:revision>7</cp:revision>
  <dcterms:created xsi:type="dcterms:W3CDTF">2016-10-18T14:11:00Z</dcterms:created>
  <dcterms:modified xsi:type="dcterms:W3CDTF">2017-02-10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jectId">
    <vt:lpwstr>-1</vt:lpwstr>
  </property>
  <property fmtid="{D5CDD505-2E9C-101B-9397-08002B2CF9AE}" pid="3" name="FileId">
    <vt:lpwstr>126665</vt:lpwstr>
  </property>
  <property fmtid="{D5CDD505-2E9C-101B-9397-08002B2CF9AE}" pid="4" name="StyleId">
    <vt:lpwstr>http://www.zotero.org/styles/vancouver</vt:lpwstr>
  </property>
</Properties>
</file>